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31E1" w:rsidRPr="00713F03" w:rsidRDefault="005B7B88" w:rsidP="009131E1">
      <w:pPr>
        <w:pStyle w:val="Default"/>
        <w:rPr>
          <w:color w:val="auto"/>
          <w:sz w:val="20"/>
          <w:szCs w:val="20"/>
          <w:lang w:val="en-GB"/>
        </w:rPr>
      </w:pPr>
      <w:r w:rsidRPr="000911AD">
        <w:rPr>
          <w:b/>
          <w:sz w:val="20"/>
          <w:szCs w:val="20"/>
          <w:u w:val="single"/>
          <w:lang w:val="en-GB"/>
        </w:rPr>
        <w:t xml:space="preserve">Please </w:t>
      </w:r>
      <w:r w:rsidR="009131E1">
        <w:rPr>
          <w:b/>
          <w:sz w:val="20"/>
          <w:szCs w:val="20"/>
          <w:u w:val="single"/>
          <w:lang w:val="en-GB"/>
        </w:rPr>
        <w:t>specify which</w:t>
      </w:r>
      <w:r w:rsidR="007C3C4D" w:rsidRPr="000911AD">
        <w:rPr>
          <w:b/>
          <w:sz w:val="20"/>
          <w:szCs w:val="20"/>
          <w:u w:val="single"/>
          <w:lang w:val="en-GB"/>
        </w:rPr>
        <w:t xml:space="preserve"> EAA School you </w:t>
      </w:r>
      <w:r w:rsidR="009131E1">
        <w:rPr>
          <w:b/>
          <w:sz w:val="20"/>
          <w:szCs w:val="20"/>
          <w:u w:val="single"/>
          <w:lang w:val="en-GB"/>
        </w:rPr>
        <w:t>have applied for</w:t>
      </w:r>
      <w:r w:rsidRPr="000911AD">
        <w:rPr>
          <w:b/>
          <w:sz w:val="20"/>
          <w:szCs w:val="20"/>
          <w:u w:val="single"/>
          <w:lang w:val="en-GB"/>
        </w:rPr>
        <w:t xml:space="preserve">: </w:t>
      </w:r>
      <w:r w:rsidR="009131E1">
        <w:rPr>
          <w:b/>
          <w:sz w:val="20"/>
          <w:szCs w:val="20"/>
          <w:u w:val="single"/>
          <w:lang w:val="en-GB"/>
        </w:rPr>
        <w:br/>
      </w:r>
      <w:r w:rsidR="005532E6" w:rsidRPr="000911AD">
        <w:rPr>
          <w:b/>
          <w:sz w:val="20"/>
          <w:szCs w:val="20"/>
          <w:u w:val="single"/>
          <w:lang w:val="en-GB"/>
        </w:rPr>
        <w:br/>
      </w:r>
      <w:r w:rsidR="009131E1">
        <w:rPr>
          <w:color w:val="auto"/>
          <w:sz w:val="20"/>
          <w:szCs w:val="20"/>
          <w:lang w:val="en-GB"/>
        </w:rPr>
        <w:t>Name of the EAA School</w:t>
      </w:r>
      <w:proofErr w:type="gramStart"/>
      <w:r w:rsidR="009131E1" w:rsidRPr="00713F03">
        <w:rPr>
          <w:color w:val="auto"/>
          <w:sz w:val="20"/>
          <w:szCs w:val="20"/>
          <w:lang w:val="en-GB"/>
        </w:rPr>
        <w:t>:</w:t>
      </w:r>
      <w:r w:rsidR="009131E1">
        <w:rPr>
          <w:color w:val="auto"/>
          <w:sz w:val="20"/>
          <w:szCs w:val="20"/>
          <w:lang w:val="en-GB"/>
        </w:rPr>
        <w:br/>
      </w:r>
      <w:r w:rsidR="009131E1">
        <w:rPr>
          <w:color w:val="auto"/>
          <w:sz w:val="20"/>
          <w:szCs w:val="20"/>
          <w:lang w:val="en-GB"/>
        </w:rPr>
        <w:br/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........................................................................</w:t>
      </w:r>
      <w:proofErr w:type="gramEnd"/>
      <w:r w:rsidR="009131E1" w:rsidRPr="00713F03">
        <w:rPr>
          <w:color w:val="auto"/>
          <w:sz w:val="20"/>
          <w:szCs w:val="20"/>
          <w:lang w:val="en-GB"/>
        </w:rPr>
        <w:t xml:space="preserve">  </w:t>
      </w:r>
    </w:p>
    <w:p w:rsidR="009131E1" w:rsidRPr="008456AA" w:rsidRDefault="009131E1" w:rsidP="009131E1">
      <w:pPr>
        <w:pStyle w:val="Default"/>
        <w:rPr>
          <w:color w:val="auto"/>
          <w:sz w:val="16"/>
          <w:szCs w:val="16"/>
          <w:lang w:val="en-GB"/>
        </w:rPr>
      </w:pPr>
    </w:p>
    <w:p w:rsidR="009131E1" w:rsidRPr="00713F03" w:rsidRDefault="009131E1" w:rsidP="009131E1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>Date and location of the School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7C3C4D" w:rsidRPr="00B33325" w:rsidRDefault="007C3C4D" w:rsidP="00AE4E4B">
      <w:pPr>
        <w:pStyle w:val="Default"/>
        <w:spacing w:before="13"/>
        <w:ind w:left="357"/>
        <w:rPr>
          <w:sz w:val="10"/>
          <w:szCs w:val="12"/>
          <w:lang w:val="en-GB"/>
        </w:rPr>
      </w:pPr>
    </w:p>
    <w:p w:rsidR="00F407E8" w:rsidRPr="005532E6" w:rsidRDefault="000A1E17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>Please complete the</w:t>
      </w:r>
      <w:r w:rsidR="0041308B" w:rsidRPr="005532E6">
        <w:rPr>
          <w:b/>
          <w:bCs/>
          <w:color w:val="auto"/>
          <w:sz w:val="20"/>
          <w:szCs w:val="20"/>
          <w:lang w:val="en-GB"/>
        </w:rPr>
        <w:t xml:space="preserve"> applicat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ion </w:t>
      </w:r>
      <w:r w:rsidR="00AC1DE2" w:rsidRPr="005532E6">
        <w:rPr>
          <w:b/>
          <w:bCs/>
          <w:color w:val="auto"/>
          <w:sz w:val="20"/>
          <w:szCs w:val="20"/>
          <w:lang w:val="en-GB"/>
        </w:rPr>
        <w:t xml:space="preserve">electronically and </w:t>
      </w:r>
      <w:r>
        <w:rPr>
          <w:b/>
          <w:bCs/>
          <w:color w:val="auto"/>
          <w:sz w:val="20"/>
          <w:szCs w:val="20"/>
          <w:lang w:val="en-GB"/>
        </w:rPr>
        <w:t xml:space="preserve">submit it </w:t>
      </w:r>
      <w:r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 to the EAA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Office</w:t>
      </w:r>
      <w:r w:rsidR="0052060E" w:rsidRPr="005532E6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>(</w:t>
      </w:r>
      <w:r w:rsidR="0041329B" w:rsidRPr="005532E6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0A1E17">
        <w:rPr>
          <w:b/>
          <w:bCs/>
          <w:color w:val="auto"/>
          <w:sz w:val="20"/>
          <w:szCs w:val="20"/>
          <w:u w:val="single"/>
          <w:lang w:val="en-GB"/>
        </w:rPr>
        <w:t xml:space="preserve">This PDF should include your application form, and </w:t>
      </w:r>
      <w:r w:rsidR="008456AA" w:rsidRPr="000A1E17">
        <w:rPr>
          <w:b/>
          <w:bCs/>
          <w:color w:val="auto"/>
          <w:sz w:val="20"/>
          <w:szCs w:val="20"/>
          <w:u w:val="single"/>
          <w:lang w:val="en-GB"/>
        </w:rPr>
        <w:t>short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</w:t>
      </w:r>
      <w:r w:rsidR="004B640D" w:rsidRPr="005532E6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 w:rsidRPr="005532E6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 w:rsidRPr="005532E6">
        <w:rPr>
          <w:b/>
          <w:bCs/>
          <w:color w:val="auto"/>
          <w:sz w:val="20"/>
          <w:szCs w:val="20"/>
          <w:lang w:val="en-GB"/>
        </w:rPr>
        <w:t>D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 w:rsidRPr="005532E6">
        <w:rPr>
          <w:b/>
          <w:bCs/>
          <w:color w:val="auto"/>
          <w:sz w:val="20"/>
          <w:szCs w:val="20"/>
          <w:lang w:val="en-GB"/>
        </w:rPr>
        <w:t>within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the </w:t>
      </w:r>
      <w:r>
        <w:rPr>
          <w:b/>
          <w:bCs/>
          <w:color w:val="auto"/>
          <w:sz w:val="20"/>
          <w:szCs w:val="20"/>
          <w:lang w:val="en-GB"/>
        </w:rPr>
        <w:t xml:space="preserve">submission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>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9131E1" w:rsidRPr="00713F03" w:rsidRDefault="0041308B" w:rsidP="009131E1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.</w:t>
      </w:r>
      <w:r w:rsidR="009131E1">
        <w:rPr>
          <w:color w:val="auto"/>
          <w:sz w:val="20"/>
          <w:szCs w:val="20"/>
          <w:lang w:val="en-GB"/>
        </w:rPr>
        <w:t>..............................</w:t>
      </w:r>
      <w:r w:rsidR="009131E1" w:rsidRPr="00713F03">
        <w:rPr>
          <w:color w:val="auto"/>
          <w:sz w:val="20"/>
          <w:szCs w:val="20"/>
          <w:lang w:val="en-GB"/>
        </w:rPr>
        <w:t>.................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</w:t>
      </w:r>
      <w:r w:rsidR="009131E1">
        <w:rPr>
          <w:color w:val="auto"/>
          <w:sz w:val="20"/>
          <w:szCs w:val="20"/>
          <w:lang w:val="en-GB"/>
        </w:rPr>
        <w:t>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B33325">
        <w:rPr>
          <w:i/>
          <w:color w:val="auto"/>
          <w:sz w:val="20"/>
          <w:szCs w:val="20"/>
          <w:lang w:val="en-GB"/>
        </w:rPr>
        <w:t>(priority for applicants below 45 years of age)</w:t>
      </w:r>
      <w:proofErr w:type="gramStart"/>
      <w:r w:rsidRPr="00B33325">
        <w:rPr>
          <w:i/>
          <w:color w:val="auto"/>
          <w:sz w:val="20"/>
          <w:szCs w:val="20"/>
          <w:lang w:val="en-GB"/>
        </w:rPr>
        <w:t>:</w:t>
      </w:r>
      <w:r w:rsidRPr="006A4F34">
        <w:rPr>
          <w:i/>
          <w:color w:val="auto"/>
          <w:sz w:val="20"/>
          <w:szCs w:val="20"/>
          <w:lang w:val="en-GB"/>
        </w:rPr>
        <w:t xml:space="preserve"> </w:t>
      </w:r>
      <w:r w:rsidR="009131E1">
        <w:rPr>
          <w:color w:val="auto"/>
          <w:sz w:val="20"/>
          <w:szCs w:val="20"/>
          <w:lang w:val="en-GB"/>
        </w:rPr>
        <w:t xml:space="preserve"> .............................................</w:t>
      </w:r>
      <w:proofErr w:type="gramEnd"/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DB680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proofErr w:type="gramStart"/>
      <w:r w:rsidR="009131E1" w:rsidRPr="00713F03">
        <w:rPr>
          <w:color w:val="auto"/>
          <w:sz w:val="20"/>
          <w:szCs w:val="20"/>
          <w:lang w:val="en-GB"/>
        </w:rPr>
        <w:t>..........</w:t>
      </w:r>
      <w:r w:rsidR="009131E1" w:rsidRPr="009131E1">
        <w:rPr>
          <w:color w:val="auto"/>
          <w:sz w:val="20"/>
          <w:szCs w:val="20"/>
          <w:lang w:val="en-GB"/>
        </w:rPr>
        <w:t xml:space="preserve"> </w:t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.</w:t>
      </w:r>
      <w:r w:rsidR="009131E1">
        <w:rPr>
          <w:color w:val="auto"/>
          <w:sz w:val="20"/>
          <w:szCs w:val="20"/>
          <w:lang w:val="en-GB"/>
        </w:rPr>
        <w:t>..............................</w:t>
      </w:r>
      <w:r w:rsidR="009131E1" w:rsidRPr="00713F03">
        <w:rPr>
          <w:color w:val="auto"/>
          <w:sz w:val="20"/>
          <w:szCs w:val="20"/>
          <w:lang w:val="en-GB"/>
        </w:rPr>
        <w:t>.................</w:t>
      </w:r>
      <w:r w:rsidR="009131E1">
        <w:rPr>
          <w:color w:val="auto"/>
          <w:sz w:val="20"/>
          <w:szCs w:val="20"/>
          <w:lang w:val="en-GB"/>
        </w:rPr>
        <w:t>....</w:t>
      </w:r>
      <w:proofErr w:type="gramEnd"/>
      <w:r w:rsidR="009131E1">
        <w:rPr>
          <w:color w:val="auto"/>
          <w:sz w:val="20"/>
          <w:szCs w:val="20"/>
          <w:lang w:val="en-GB"/>
        </w:rPr>
        <w:br/>
      </w:r>
    </w:p>
    <w:p w:rsidR="00486F8F" w:rsidRPr="000C6B1C" w:rsidRDefault="00486F8F" w:rsidP="00486F8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 (</w:t>
      </w:r>
      <w:r w:rsidRPr="00CE36E2">
        <w:rPr>
          <w:b/>
          <w:color w:val="auto"/>
          <w:sz w:val="22"/>
          <w:szCs w:val="20"/>
          <w:lang w:val="en-GB"/>
        </w:rPr>
        <w:t>to apply for a grant, applicants must have their EAA membership fully paid by 2025</w:t>
      </w:r>
      <w:r>
        <w:rPr>
          <w:b/>
          <w:color w:val="auto"/>
          <w:sz w:val="22"/>
          <w:szCs w:val="20"/>
          <w:lang w:val="en-GB"/>
        </w:rPr>
        <w:t>)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86F8F" w:rsidRDefault="00486F8F" w:rsidP="00486F8F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I </w:t>
      </w:r>
      <w:r>
        <w:rPr>
          <w:color w:val="auto"/>
          <w:sz w:val="20"/>
          <w:szCs w:val="20"/>
          <w:lang w:val="en-GB"/>
        </w:rPr>
        <w:t xml:space="preserve">confirm that I am a fully paid EAA </w:t>
      </w:r>
      <w:r w:rsidRPr="00DC5FDF">
        <w:rPr>
          <w:color w:val="auto"/>
          <w:sz w:val="20"/>
          <w:szCs w:val="20"/>
          <w:lang w:val="en-GB"/>
        </w:rPr>
        <w:t>member</w:t>
      </w:r>
      <w:r>
        <w:rPr>
          <w:color w:val="auto"/>
          <w:sz w:val="20"/>
          <w:szCs w:val="20"/>
          <w:lang w:val="en-GB"/>
        </w:rPr>
        <w:t xml:space="preserve"> through 2025, with membership since: ........ (</w:t>
      </w:r>
      <w:proofErr w:type="gramStart"/>
      <w:r>
        <w:rPr>
          <w:color w:val="auto"/>
          <w:sz w:val="20"/>
          <w:szCs w:val="20"/>
          <w:lang w:val="en-GB"/>
        </w:rPr>
        <w:t>year</w:t>
      </w:r>
      <w:proofErr w:type="gramEnd"/>
      <w:r>
        <w:rPr>
          <w:color w:val="auto"/>
          <w:sz w:val="20"/>
          <w:szCs w:val="20"/>
          <w:lang w:val="en-GB"/>
        </w:rPr>
        <w:t xml:space="preserve">)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>
        <w:rPr>
          <w:color w:val="auto"/>
          <w:sz w:val="20"/>
          <w:szCs w:val="20"/>
          <w:lang w:val="en-GB"/>
        </w:rPr>
        <w:t xml:space="preserve"> </w:t>
      </w:r>
      <w:r w:rsidRPr="00DC5FDF">
        <w:rPr>
          <w:color w:val="auto"/>
          <w:sz w:val="20"/>
          <w:szCs w:val="20"/>
          <w:lang w:val="en-GB"/>
        </w:rPr>
        <w:t xml:space="preserve"> 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  <w:bookmarkStart w:id="0" w:name="_GoBack"/>
      <w:bookmarkEnd w:id="0"/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3430B4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502362">
        <w:rPr>
          <w:b/>
          <w:bCs/>
          <w:color w:val="auto"/>
          <w:sz w:val="22"/>
          <w:szCs w:val="20"/>
          <w:lang w:val="en-GB"/>
        </w:rPr>
        <w:t>grant will be provided on reimbursement basis up to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 € </w:t>
      </w:r>
      <w:r w:rsidR="00913A97">
        <w:rPr>
          <w:b/>
          <w:bCs/>
          <w:color w:val="auto"/>
          <w:sz w:val="22"/>
          <w:szCs w:val="20"/>
          <w:lang w:val="en-GB"/>
        </w:rPr>
        <w:t>35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0C6B1C" w:rsidRPr="000378A8" w:rsidRDefault="005532E6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</w:t>
            </w:r>
            <w:r w:rsidR="000C6B1C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5532E6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 w:rsidSect="005532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7338"/>
      <w:pgMar w:top="568" w:right="1372" w:bottom="426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4BF0" w:rsidRDefault="00E04BF0" w:rsidP="00C80C6E">
      <w:pPr>
        <w:spacing w:after="0" w:line="240" w:lineRule="auto"/>
      </w:pPr>
      <w:r>
        <w:separator/>
      </w:r>
    </w:p>
  </w:endnote>
  <w:endnote w:type="continuationSeparator" w:id="0">
    <w:p w:rsidR="00E04BF0" w:rsidRDefault="00E04BF0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4BF0" w:rsidRDefault="00E04BF0" w:rsidP="00C80C6E">
      <w:pPr>
        <w:spacing w:after="0" w:line="240" w:lineRule="auto"/>
      </w:pPr>
      <w:r>
        <w:separator/>
      </w:r>
    </w:p>
  </w:footnote>
  <w:footnote w:type="continuationSeparator" w:id="0">
    <w:p w:rsidR="00E04BF0" w:rsidRDefault="00E04BF0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Default="007D2622" w:rsidP="00C80C6E">
    <w:pPr>
      <w:pStyle w:val="lfej"/>
      <w:jc w:val="center"/>
      <w:rPr>
        <w:color w:val="0070C0"/>
      </w:rPr>
    </w:pPr>
    <w:r>
      <w:rPr>
        <w:noProof/>
        <w:sz w:val="20"/>
        <w:szCs w:val="20"/>
        <w:u w:val="single"/>
        <w:lang w:val="hu-HU" w:eastAsia="hu-HU"/>
      </w:rPr>
      <w:drawing>
        <wp:anchor distT="0" distB="0" distL="114300" distR="114300" simplePos="0" relativeHeight="251659264" behindDoc="0" locked="0" layoutInCell="1" allowOverlap="1" wp14:anchorId="25809560" wp14:editId="50EF5865">
          <wp:simplePos x="0" y="0"/>
          <wp:positionH relativeFrom="margin">
            <wp:posOffset>4627880</wp:posOffset>
          </wp:positionH>
          <wp:positionV relativeFrom="margin">
            <wp:posOffset>-1578610</wp:posOffset>
          </wp:positionV>
          <wp:extent cx="1157605" cy="825500"/>
          <wp:effectExtent l="0" t="0" r="4445" b="0"/>
          <wp:wrapSquare wrapText="bothSides"/>
          <wp:docPr id="4" name="Kép 4" descr="ANDROLOGY logotipe 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NDROLOGY logotipe 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760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0C6E" w:rsidRPr="00A2768F">
      <w:rPr>
        <w:color w:val="0070C0"/>
      </w:rPr>
      <w:t>www.andrologyacademy.net</w:t>
    </w:r>
  </w:p>
  <w:tbl>
    <w:tblPr>
      <w:tblW w:w="0" w:type="auto"/>
      <w:tblLayout w:type="fixed"/>
      <w:tblLook w:val="0000" w:firstRow="0" w:lastRow="0" w:firstColumn="0" w:lastColumn="0" w:noHBand="0" w:noVBand="0"/>
    </w:tblPr>
    <w:tblGrid>
      <w:gridCol w:w="4560"/>
      <w:gridCol w:w="4816"/>
    </w:tblGrid>
    <w:tr w:rsidR="007D2622" w:rsidRPr="0075517C" w:rsidTr="00955498">
      <w:trPr>
        <w:trHeight w:val="456"/>
      </w:trPr>
      <w:tc>
        <w:tcPr>
          <w:tcW w:w="4560" w:type="dxa"/>
        </w:tcPr>
        <w:p w:rsidR="007D2622" w:rsidRPr="00B33325" w:rsidRDefault="007D2622" w:rsidP="00955498">
          <w:pPr>
            <w:pStyle w:val="Default"/>
            <w:rPr>
              <w:b/>
              <w:color w:val="2F5496"/>
              <w:sz w:val="28"/>
              <w:szCs w:val="28"/>
              <w:lang w:val="en-US"/>
            </w:rPr>
          </w:pPr>
          <w:r w:rsidRPr="00B33325">
            <w:rPr>
              <w:b/>
              <w:bCs/>
              <w:color w:val="2F5496"/>
              <w:sz w:val="28"/>
              <w:szCs w:val="28"/>
              <w:lang w:val="en-US"/>
            </w:rPr>
            <w:t xml:space="preserve">EAA Travel Grant </w:t>
          </w:r>
          <w:r w:rsidRPr="00431B51">
            <w:rPr>
              <w:b/>
              <w:bCs/>
              <w:color w:val="2F5496"/>
              <w:sz w:val="28"/>
              <w:szCs w:val="28"/>
              <w:lang w:val="en-US"/>
            </w:rPr>
            <w:br/>
          </w:r>
          <w:r>
            <w:rPr>
              <w:b/>
              <w:bCs/>
              <w:color w:val="2F5496"/>
              <w:sz w:val="28"/>
              <w:szCs w:val="28"/>
              <w:lang w:val="en-US"/>
            </w:rPr>
            <w:t>dedicated to</w:t>
          </w:r>
          <w:r w:rsidRPr="00B33325">
            <w:rPr>
              <w:b/>
              <w:bCs/>
              <w:color w:val="2F5496"/>
              <w:sz w:val="28"/>
              <w:szCs w:val="28"/>
              <w:lang w:val="en-US"/>
            </w:rPr>
            <w:t xml:space="preserve"> EAA Schools</w:t>
          </w:r>
        </w:p>
        <w:p w:rsidR="007D2622" w:rsidRPr="007D2622" w:rsidRDefault="007D2622" w:rsidP="007D2622">
          <w:pPr>
            <w:pStyle w:val="Default"/>
            <w:rPr>
              <w:b/>
              <w:color w:val="2F5496"/>
              <w:sz w:val="28"/>
              <w:szCs w:val="28"/>
              <w:lang w:val="en-US"/>
            </w:rPr>
          </w:pPr>
          <w:r>
            <w:rPr>
              <w:b/>
              <w:bCs/>
              <w:color w:val="2F5496"/>
              <w:sz w:val="28"/>
              <w:szCs w:val="28"/>
              <w:lang w:val="en-US"/>
            </w:rPr>
            <w:t>Application Form</w:t>
          </w:r>
        </w:p>
      </w:tc>
      <w:tc>
        <w:tcPr>
          <w:tcW w:w="4816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</w:p>
      </w:tc>
    </w:tr>
    <w:tr w:rsidR="007D2622" w:rsidRPr="0075517C" w:rsidTr="00955498">
      <w:trPr>
        <w:trHeight w:val="126"/>
      </w:trPr>
      <w:tc>
        <w:tcPr>
          <w:tcW w:w="4560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  <w:r w:rsidRPr="0075517C">
            <w:rPr>
              <w:sz w:val="20"/>
              <w:szCs w:val="20"/>
              <w:lang w:val="en-US"/>
            </w:rPr>
            <w:t xml:space="preserve"> </w:t>
          </w:r>
        </w:p>
      </w:tc>
      <w:tc>
        <w:tcPr>
          <w:tcW w:w="4816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</w:p>
      </w:tc>
    </w:tr>
  </w:tbl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mwrAUAgGPQSC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911AD"/>
    <w:rsid w:val="000A0188"/>
    <w:rsid w:val="000A1E17"/>
    <w:rsid w:val="000C6B1C"/>
    <w:rsid w:val="000D4DE4"/>
    <w:rsid w:val="00107B77"/>
    <w:rsid w:val="00114446"/>
    <w:rsid w:val="00126D5F"/>
    <w:rsid w:val="001314E4"/>
    <w:rsid w:val="00134B48"/>
    <w:rsid w:val="00151989"/>
    <w:rsid w:val="0017237E"/>
    <w:rsid w:val="00184213"/>
    <w:rsid w:val="001943BB"/>
    <w:rsid w:val="001966D3"/>
    <w:rsid w:val="00197867"/>
    <w:rsid w:val="001B4DCF"/>
    <w:rsid w:val="001B715B"/>
    <w:rsid w:val="001D757C"/>
    <w:rsid w:val="001E1648"/>
    <w:rsid w:val="001E1AA2"/>
    <w:rsid w:val="001F4FAD"/>
    <w:rsid w:val="00227AF7"/>
    <w:rsid w:val="00266894"/>
    <w:rsid w:val="00272A42"/>
    <w:rsid w:val="00294075"/>
    <w:rsid w:val="003430B4"/>
    <w:rsid w:val="0036189E"/>
    <w:rsid w:val="00361D1C"/>
    <w:rsid w:val="00392733"/>
    <w:rsid w:val="0039386F"/>
    <w:rsid w:val="003C59D6"/>
    <w:rsid w:val="003C5A08"/>
    <w:rsid w:val="003F101A"/>
    <w:rsid w:val="0041308B"/>
    <w:rsid w:val="0041329B"/>
    <w:rsid w:val="004134D3"/>
    <w:rsid w:val="00420727"/>
    <w:rsid w:val="00421BCE"/>
    <w:rsid w:val="00431B51"/>
    <w:rsid w:val="00454859"/>
    <w:rsid w:val="00480727"/>
    <w:rsid w:val="00486816"/>
    <w:rsid w:val="00486F8F"/>
    <w:rsid w:val="004A33B0"/>
    <w:rsid w:val="004B640D"/>
    <w:rsid w:val="004E52E1"/>
    <w:rsid w:val="00502362"/>
    <w:rsid w:val="00503FE9"/>
    <w:rsid w:val="0052060E"/>
    <w:rsid w:val="005532E6"/>
    <w:rsid w:val="00555EB3"/>
    <w:rsid w:val="00557A5D"/>
    <w:rsid w:val="005B056B"/>
    <w:rsid w:val="005B73CF"/>
    <w:rsid w:val="005B7B88"/>
    <w:rsid w:val="005C71C7"/>
    <w:rsid w:val="005F0DDB"/>
    <w:rsid w:val="005F3BD7"/>
    <w:rsid w:val="005F66E5"/>
    <w:rsid w:val="0061479B"/>
    <w:rsid w:val="006207FC"/>
    <w:rsid w:val="006472A7"/>
    <w:rsid w:val="00652A9E"/>
    <w:rsid w:val="006A4F34"/>
    <w:rsid w:val="006C3BA6"/>
    <w:rsid w:val="006C6B55"/>
    <w:rsid w:val="006C75A5"/>
    <w:rsid w:val="006D391F"/>
    <w:rsid w:val="006D3EB4"/>
    <w:rsid w:val="006F12C8"/>
    <w:rsid w:val="006F6A82"/>
    <w:rsid w:val="00703A4E"/>
    <w:rsid w:val="00711C18"/>
    <w:rsid w:val="00713F03"/>
    <w:rsid w:val="0071584E"/>
    <w:rsid w:val="0073325F"/>
    <w:rsid w:val="00741EB6"/>
    <w:rsid w:val="0075517C"/>
    <w:rsid w:val="00764997"/>
    <w:rsid w:val="00777408"/>
    <w:rsid w:val="0078491C"/>
    <w:rsid w:val="00790DD8"/>
    <w:rsid w:val="007B02E0"/>
    <w:rsid w:val="007C3C4D"/>
    <w:rsid w:val="007D2622"/>
    <w:rsid w:val="007E642D"/>
    <w:rsid w:val="007F5002"/>
    <w:rsid w:val="00802277"/>
    <w:rsid w:val="00811909"/>
    <w:rsid w:val="00812DBC"/>
    <w:rsid w:val="008144B4"/>
    <w:rsid w:val="008155D1"/>
    <w:rsid w:val="00826828"/>
    <w:rsid w:val="008456AA"/>
    <w:rsid w:val="008A5F25"/>
    <w:rsid w:val="008A628F"/>
    <w:rsid w:val="008B240E"/>
    <w:rsid w:val="008C69D5"/>
    <w:rsid w:val="009063F7"/>
    <w:rsid w:val="009131E1"/>
    <w:rsid w:val="00913A97"/>
    <w:rsid w:val="00914AD7"/>
    <w:rsid w:val="00917E43"/>
    <w:rsid w:val="00925C16"/>
    <w:rsid w:val="00944970"/>
    <w:rsid w:val="00950C34"/>
    <w:rsid w:val="00953407"/>
    <w:rsid w:val="00972950"/>
    <w:rsid w:val="0098210B"/>
    <w:rsid w:val="00996B11"/>
    <w:rsid w:val="009C4B98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E4B"/>
    <w:rsid w:val="00AF7977"/>
    <w:rsid w:val="00B0125A"/>
    <w:rsid w:val="00B025D5"/>
    <w:rsid w:val="00B13F88"/>
    <w:rsid w:val="00B14EF9"/>
    <w:rsid w:val="00B17AC2"/>
    <w:rsid w:val="00B33325"/>
    <w:rsid w:val="00B4561C"/>
    <w:rsid w:val="00B50777"/>
    <w:rsid w:val="00B769AA"/>
    <w:rsid w:val="00B92A32"/>
    <w:rsid w:val="00BA6C14"/>
    <w:rsid w:val="00C33BAE"/>
    <w:rsid w:val="00C50D39"/>
    <w:rsid w:val="00C5575C"/>
    <w:rsid w:val="00C619C5"/>
    <w:rsid w:val="00C80C6E"/>
    <w:rsid w:val="00C9001A"/>
    <w:rsid w:val="00CB495F"/>
    <w:rsid w:val="00CD1E56"/>
    <w:rsid w:val="00CD6788"/>
    <w:rsid w:val="00CD741B"/>
    <w:rsid w:val="00CF0F86"/>
    <w:rsid w:val="00D168AE"/>
    <w:rsid w:val="00D235BC"/>
    <w:rsid w:val="00D675F1"/>
    <w:rsid w:val="00D75B30"/>
    <w:rsid w:val="00D9295B"/>
    <w:rsid w:val="00DB680B"/>
    <w:rsid w:val="00DC063D"/>
    <w:rsid w:val="00DC5FDF"/>
    <w:rsid w:val="00DD7957"/>
    <w:rsid w:val="00E01BF1"/>
    <w:rsid w:val="00E04BF0"/>
    <w:rsid w:val="00E052D5"/>
    <w:rsid w:val="00E644E8"/>
    <w:rsid w:val="00E90C09"/>
    <w:rsid w:val="00E962F0"/>
    <w:rsid w:val="00EA2073"/>
    <w:rsid w:val="00EA35EF"/>
    <w:rsid w:val="00EA39A2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A60BC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855</Characters>
  <Application>Microsoft Office Word</Application>
  <DocSecurity>0</DocSecurity>
  <Lines>15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119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2-03T09:26:00Z</dcterms:created>
  <dcterms:modified xsi:type="dcterms:W3CDTF">2025-02-14T21:01:00Z</dcterms:modified>
</cp:coreProperties>
</file>